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4F8FE3E5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Pr="00CB1F1A">
        <w:rPr>
          <w:rFonts w:ascii="Arial Narrow" w:hAnsi="Arial Narrow"/>
          <w:sz w:val="22"/>
          <w:szCs w:val="22"/>
        </w:rPr>
        <w:t xml:space="preserve">ú. Rimavská. Sobota, Nižná </w:t>
      </w:r>
      <w:proofErr w:type="spellStart"/>
      <w:r w:rsidRPr="00CB1F1A">
        <w:rPr>
          <w:rFonts w:ascii="Arial Narrow" w:hAnsi="Arial Narrow"/>
          <w:sz w:val="22"/>
          <w:szCs w:val="22"/>
        </w:rPr>
        <w:t>Pokoradz</w:t>
      </w:r>
      <w:proofErr w:type="spellEnd"/>
      <w:r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B4254B" w:rsidRPr="00CB1F1A">
        <w:rPr>
          <w:rFonts w:ascii="Arial Narrow" w:hAnsi="Arial Narrow"/>
          <w:b/>
          <w:sz w:val="22"/>
          <w:szCs w:val="22"/>
        </w:rPr>
        <w:t>53744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5CCD8A2F" w:rsidR="0076207D" w:rsidRPr="0076207D" w:rsidRDefault="0076207D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bookmarkStart w:id="0" w:name="_GoBack"/>
      <w:r w:rsidRPr="0076207D">
        <w:rPr>
          <w:rFonts w:ascii="Arial Narrow" w:hAnsi="Arial Narrow"/>
          <w:sz w:val="22"/>
          <w:szCs w:val="22"/>
        </w:rPr>
        <w:t xml:space="preserve">Do </w:t>
      </w:r>
      <w:r w:rsidRPr="0076207D">
        <w:rPr>
          <w:rFonts w:ascii="Arial Narrow" w:hAnsi="Arial Narrow" w:cs="Calibri"/>
          <w:sz w:val="22"/>
          <w:szCs w:val="22"/>
        </w:rPr>
        <w:t>12 mesiacov odo dňa nadobudnutia účinnosti  zmluvy</w:t>
      </w:r>
      <w:r w:rsidRPr="0076207D">
        <w:rPr>
          <w:rFonts w:ascii="Arial Narrow" w:hAnsi="Arial Narrow"/>
          <w:sz w:val="22"/>
          <w:szCs w:val="22"/>
        </w:rPr>
        <w:t xml:space="preserve">, v prípade, že Poskytovateľ písomne oznámi Objednávateľovi, že službu nie je možné poskytnúť bezodkladne z dôvodov, ktoré nie sú na strane Poskytovateľa. </w:t>
      </w:r>
    </w:p>
    <w:bookmarkEnd w:id="0"/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58242AC0" w:rsidR="00C0669F" w:rsidRPr="00594446" w:rsidRDefault="00183D0D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proofErr w:type="spellStart"/>
      <w:r w:rsidRPr="00183D0D">
        <w:rPr>
          <w:rFonts w:ascii="Arial Narrow" w:hAnsi="Arial Narrow"/>
          <w:sz w:val="22"/>
          <w:szCs w:val="22"/>
        </w:rPr>
        <w:t>k.ú</w:t>
      </w:r>
      <w:proofErr w:type="spellEnd"/>
      <w:r w:rsidRPr="00183D0D">
        <w:rPr>
          <w:rFonts w:ascii="Arial Narrow" w:hAnsi="Arial Narrow"/>
          <w:sz w:val="22"/>
          <w:szCs w:val="22"/>
        </w:rPr>
        <w:t xml:space="preserve">. Rimavská. Sobota, Nižná </w:t>
      </w:r>
      <w:proofErr w:type="spellStart"/>
      <w:r w:rsidRPr="00183D0D">
        <w:rPr>
          <w:rFonts w:ascii="Arial Narrow" w:hAnsi="Arial Narrow"/>
          <w:sz w:val="22"/>
          <w:szCs w:val="22"/>
        </w:rPr>
        <w:t>Pokoradz</w:t>
      </w:r>
      <w:proofErr w:type="spellEnd"/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27742E49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 w:rsidR="005E7AB9"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5E7AB9" w:rsidRPr="005E7AB9">
              <w:rPr>
                <w:rFonts w:ascii="Arial Narrow" w:hAnsi="Arial Narrow"/>
                <w:b/>
                <w:sz w:val="22"/>
                <w:szCs w:val="22"/>
              </w:rPr>
              <w:t>Jelšava, Revúca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49678B4" w:rsidR="00772863" w:rsidRDefault="00D557F9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574586DD" w:rsidR="00772863" w:rsidRPr="00544D97" w:rsidRDefault="00183D0D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</w:t>
            </w:r>
            <w:r w:rsidR="00D557F9" w:rsidRPr="00D557F9">
              <w:rPr>
                <w:rFonts w:ascii="Arial Narrow" w:hAnsi="Arial Narrow"/>
                <w:sz w:val="22"/>
                <w:szCs w:val="22"/>
              </w:rPr>
              <w:t xml:space="preserve"> t    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6AC1ED40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C40A74">
        <w:rPr>
          <w:rFonts w:ascii="Arial Narrow" w:eastAsia="Microsoft Sans Serif" w:hAnsi="Arial Narrow"/>
          <w:sz w:val="22"/>
          <w:szCs w:val="22"/>
        </w:rPr>
        <w:t>k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Pr="00C40A74">
        <w:rPr>
          <w:rFonts w:ascii="Arial Narrow" w:eastAsia="Microsoft Sans Serif" w:hAnsi="Arial Narrow"/>
          <w:sz w:val="22"/>
          <w:szCs w:val="22"/>
        </w:rPr>
        <w:t>ú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Pr="00C40A74">
        <w:rPr>
          <w:rFonts w:ascii="Arial Narrow" w:eastAsia="Microsoft Sans Serif" w:hAnsi="Arial Narrow"/>
          <w:sz w:val="22"/>
          <w:szCs w:val="22"/>
        </w:rPr>
        <w:t xml:space="preserve">Rimavská Sobota, časť Nižná </w:t>
      </w:r>
      <w:proofErr w:type="spellStart"/>
      <w:r w:rsidRPr="00C40A74">
        <w:rPr>
          <w:rFonts w:ascii="Arial Narrow" w:eastAsia="Microsoft Sans Serif" w:hAnsi="Arial Narrow"/>
          <w:sz w:val="22"/>
          <w:szCs w:val="22"/>
        </w:rPr>
        <w:t>Pokoradz</w:t>
      </w:r>
      <w:proofErr w:type="spellEnd"/>
      <w:r w:rsidRPr="00C40A74">
        <w:rPr>
          <w:rFonts w:ascii="Arial Narrow" w:eastAsia="Microsoft Sans Serif" w:hAnsi="Arial Narrow"/>
          <w:sz w:val="22"/>
          <w:szCs w:val="22"/>
        </w:rPr>
        <w:t>, parcely KN C 2200/1, 1323/</w:t>
      </w:r>
      <w:r w:rsidR="00504856">
        <w:rPr>
          <w:rFonts w:ascii="Arial Narrow" w:eastAsia="Microsoft Sans Serif" w:hAnsi="Arial Narrow"/>
          <w:sz w:val="22"/>
          <w:szCs w:val="22"/>
        </w:rPr>
        <w:t xml:space="preserve">1, 1326/2, 1526/3. </w:t>
      </w:r>
      <w:r w:rsidRPr="00C40A74">
        <w:rPr>
          <w:rFonts w:ascii="Arial Narrow" w:eastAsia="Microsoft Sans Serif" w:hAnsi="Arial Narrow"/>
          <w:sz w:val="22"/>
          <w:szCs w:val="22"/>
        </w:rPr>
        <w:t xml:space="preserve">Vlastník: Mesto Rimavská Sobota. Popis miesta: Roklina </w:t>
      </w:r>
      <w:proofErr w:type="spellStart"/>
      <w:r w:rsidRPr="00C40A74">
        <w:rPr>
          <w:rFonts w:ascii="Arial Narrow" w:eastAsia="Microsoft Sans Serif" w:hAnsi="Arial Narrow"/>
          <w:sz w:val="22"/>
          <w:szCs w:val="22"/>
        </w:rPr>
        <w:t>Tormášskeho</w:t>
      </w:r>
      <w:proofErr w:type="spellEnd"/>
      <w:r w:rsidRPr="00C40A74">
        <w:rPr>
          <w:rFonts w:ascii="Arial Narrow" w:eastAsia="Microsoft Sans Serif" w:hAnsi="Arial Narrow"/>
          <w:sz w:val="22"/>
          <w:szCs w:val="22"/>
        </w:rPr>
        <w:t xml:space="preserve"> potoka zarastená bujnou vegetáciou po ľavej strane poľnej cesty v smere z obce Zacharovce do Nižnej </w:t>
      </w:r>
      <w:proofErr w:type="spellStart"/>
      <w:r w:rsidRPr="00C40A74">
        <w:rPr>
          <w:rFonts w:ascii="Arial Narrow" w:eastAsia="Microsoft Sans Serif" w:hAnsi="Arial Narrow"/>
          <w:sz w:val="22"/>
          <w:szCs w:val="22"/>
        </w:rPr>
        <w:t>Pokoradze</w:t>
      </w:r>
      <w:proofErr w:type="spellEnd"/>
      <w:r w:rsidRPr="00C40A74">
        <w:rPr>
          <w:rFonts w:ascii="Arial Narrow" w:eastAsia="Microsoft Sans Serif" w:hAnsi="Arial Narrow"/>
          <w:sz w:val="22"/>
          <w:szCs w:val="22"/>
        </w:rPr>
        <w:t>.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0BC6B6A4" w14:textId="371AFA39" w:rsidR="00C40A74" w:rsidRDefault="00C40A74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 w:rsidRPr="00692D40">
        <w:rPr>
          <w:rFonts w:ascii="Arial Narrow" w:hAnsi="Arial Narrow"/>
          <w:b/>
          <w:bCs/>
          <w:color w:val="000000"/>
          <w:sz w:val="22"/>
          <w:szCs w:val="22"/>
        </w:rPr>
        <w:t xml:space="preserve">GPS súradnice:  </w:t>
      </w:r>
      <w:r w:rsidR="00504856">
        <w:rPr>
          <w:rFonts w:ascii="Arial Narrow" w:hAnsi="Arial Narrow"/>
          <w:color w:val="000000"/>
          <w:sz w:val="22"/>
          <w:szCs w:val="22"/>
        </w:rPr>
        <w:t xml:space="preserve">N </w:t>
      </w:r>
      <w:r>
        <w:rPr>
          <w:rFonts w:ascii="Arial Narrow" w:hAnsi="Arial Narrow"/>
          <w:color w:val="000000"/>
          <w:sz w:val="22"/>
          <w:szCs w:val="22"/>
        </w:rPr>
        <w:t>48</w:t>
      </w:r>
      <w:r w:rsidR="00504856">
        <w:rPr>
          <w:rFonts w:ascii="Arial Narrow" w:hAnsi="Arial Narrow"/>
          <w:color w:val="000000"/>
          <w:sz w:val="22"/>
          <w:szCs w:val="22"/>
        </w:rPr>
        <w:t>°24´18,59134“ (LAT)</w:t>
      </w:r>
    </w:p>
    <w:p w14:paraId="20FE30C7" w14:textId="199694F4" w:rsidR="00504856" w:rsidRPr="00C40A74" w:rsidRDefault="00504856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E 20°2´3,15877“ (LONG)</w:t>
      </w:r>
    </w:p>
    <w:p w14:paraId="2A9650B8" w14:textId="64E89752" w:rsidR="00D557F9" w:rsidRPr="00945732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CBB3D7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630D48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A55BC33" w14:textId="2DD637DD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29DF92" w14:textId="77777777" w:rsidR="0076207D" w:rsidRDefault="0076207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0623B133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353E405A" w14:textId="0765BEAD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k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>ú.</w:t>
      </w:r>
      <w:r w:rsidR="00745FE7">
        <w:rPr>
          <w:rFonts w:ascii="Arial Narrow" w:eastAsia="Microsoft Sans Serif" w:hAnsi="Arial Narrow"/>
          <w:sz w:val="22"/>
          <w:szCs w:val="22"/>
        </w:rPr>
        <w:t xml:space="preserve"> </w:t>
      </w:r>
      <w:r w:rsidR="00745FE7" w:rsidRPr="00C40A74">
        <w:rPr>
          <w:rFonts w:ascii="Arial Narrow" w:eastAsia="Microsoft Sans Serif" w:hAnsi="Arial Narrow"/>
          <w:sz w:val="22"/>
          <w:szCs w:val="22"/>
        </w:rPr>
        <w:t xml:space="preserve">Rimavská Sobota, časť Nižná </w:t>
      </w:r>
      <w:proofErr w:type="spellStart"/>
      <w:r w:rsidR="00745FE7" w:rsidRPr="00C40A74">
        <w:rPr>
          <w:rFonts w:ascii="Arial Narrow" w:eastAsia="Microsoft Sans Serif" w:hAnsi="Arial Narrow"/>
          <w:sz w:val="22"/>
          <w:szCs w:val="22"/>
        </w:rPr>
        <w:t>Pokoradz</w:t>
      </w:r>
      <w:proofErr w:type="spellEnd"/>
    </w:p>
    <w:p w14:paraId="6550A832" w14:textId="77777777" w:rsidR="005B1D18" w:rsidRDefault="005B1D18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0289A71" w14:textId="480F9AD2" w:rsidR="00E31A44" w:rsidRPr="005B1D18" w:rsidRDefault="005B1D18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5B1D18">
        <w:rPr>
          <w:rFonts w:ascii="Arial Narrow" w:eastAsia="Microsoft Sans Serif" w:hAnsi="Arial Narrow"/>
          <w:noProof/>
          <w:sz w:val="22"/>
          <w:szCs w:val="22"/>
          <w:lang w:eastAsia="sk-SK"/>
        </w:rPr>
        <w:drawing>
          <wp:inline distT="0" distB="0" distL="0" distR="0" wp14:anchorId="6069E7BB" wp14:editId="352DC86B">
            <wp:extent cx="5669915" cy="8470900"/>
            <wp:effectExtent l="0" t="0" r="6985" b="635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847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1A44" w:rsidRPr="005B1D18" w:rsidSect="006B2F31">
      <w:headerReference w:type="default" r:id="rId9"/>
      <w:footerReference w:type="default" r:id="rId10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7650E" w14:textId="77777777" w:rsidR="008D1F86" w:rsidRDefault="008D1F86" w:rsidP="006E6235">
      <w:r>
        <w:separator/>
      </w:r>
    </w:p>
  </w:endnote>
  <w:endnote w:type="continuationSeparator" w:id="0">
    <w:p w14:paraId="00170E53" w14:textId="77777777" w:rsidR="008D1F86" w:rsidRDefault="008D1F86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AD8FDCC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1DF4" w:rsidRPr="003A1DF4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2B15B" w14:textId="77777777" w:rsidR="008D1F86" w:rsidRDefault="008D1F86" w:rsidP="006E6235">
      <w:r>
        <w:separator/>
      </w:r>
    </w:p>
  </w:footnote>
  <w:footnote w:type="continuationSeparator" w:id="0">
    <w:p w14:paraId="68EA9AC9" w14:textId="77777777" w:rsidR="008D1F86" w:rsidRDefault="008D1F86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4E9871-8E0B-4766-BF2C-6AAE031A5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8</cp:revision>
  <cp:lastPrinted>2022-06-24T06:53:00Z</cp:lastPrinted>
  <dcterms:created xsi:type="dcterms:W3CDTF">2024-03-05T07:20:00Z</dcterms:created>
  <dcterms:modified xsi:type="dcterms:W3CDTF">2024-03-07T12:40:00Z</dcterms:modified>
</cp:coreProperties>
</file>